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211"/>
        <w:gridCol w:w="2236"/>
        <w:gridCol w:w="1024"/>
        <w:gridCol w:w="1677"/>
        <w:gridCol w:w="17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Memorialize Account</w:t>
              </w:r>
            </w:hyperlink>
            <w:r>
              <w:t xml:space="preserve"> </w:t>
            </w:r>
            <w:r>
              <w:t xml:space="preserve">https://www.linkedin.com/help/linkedin/ask/TS-RDMLP?lang=en</w:t>
            </w:r>
            <w:r>
              <w:t xml:space="preserve"> </w:t>
            </w:r>
            <w:r>
              <w:t xml:space="preserve">Instructions are provided in link provid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comics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linkedin.com/help/linkedin/ask/TS-RDMLP?lang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8T18:21:04Z</dcterms:created>
  <dcterms:modified xsi:type="dcterms:W3CDTF">2022-08-28T18:2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